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152E9DF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7E31FB">
        <w:rPr>
          <w:sz w:val="24"/>
          <w:szCs w:val="24"/>
          <w:lang w:val="en-GB"/>
        </w:rPr>
        <w:t>ontan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72ACAEED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7E31FB">
        <w:rPr>
          <w:sz w:val="22"/>
          <w:szCs w:val="22"/>
          <w:lang w:val="en-GB"/>
        </w:rPr>
        <w:t>thirty (30) days</w:t>
      </w:r>
      <w:r w:rsidR="00854304">
        <w:rPr>
          <w:sz w:val="22"/>
          <w:szCs w:val="22"/>
          <w:lang w:val="en-GB"/>
        </w:rPr>
        <w:t xml:space="preserve">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B4808A" w14:textId="77777777" w:rsidR="00D72141" w:rsidRDefault="00D72141" w:rsidP="00CB37D9">
      <w:pPr>
        <w:spacing w:after="0" w:line="240" w:lineRule="auto"/>
      </w:pPr>
      <w:r>
        <w:separator/>
      </w:r>
    </w:p>
  </w:endnote>
  <w:endnote w:type="continuationSeparator" w:id="0">
    <w:p w14:paraId="5A942244" w14:textId="77777777" w:rsidR="00D72141" w:rsidRDefault="00D7214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D04AE" w14:textId="77777777" w:rsidR="00B17826" w:rsidRDefault="00B178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421C164" w:rsidR="00CB37D9" w:rsidRPr="00B17826" w:rsidRDefault="00CB37D9" w:rsidP="00B178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0DF10" w14:textId="77777777" w:rsidR="00B17826" w:rsidRDefault="00B178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4D2CC3" w14:textId="77777777" w:rsidR="00D72141" w:rsidRDefault="00D72141" w:rsidP="00CB37D9">
      <w:pPr>
        <w:spacing w:after="0" w:line="240" w:lineRule="auto"/>
      </w:pPr>
      <w:r>
        <w:separator/>
      </w:r>
    </w:p>
  </w:footnote>
  <w:footnote w:type="continuationSeparator" w:id="0">
    <w:p w14:paraId="70227656" w14:textId="77777777" w:rsidR="00D72141" w:rsidRDefault="00D7214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BBEBA" w14:textId="77777777" w:rsidR="00B17826" w:rsidRDefault="00B178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F3DC2E4" w:rsidR="00AD6FC0" w:rsidRPr="00B17826" w:rsidRDefault="00AD6FC0" w:rsidP="00B178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0497B2" w14:textId="77777777" w:rsidR="00B17826" w:rsidRDefault="00B178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66354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D6FC0"/>
    <w:rsid w:val="00B131A0"/>
    <w:rsid w:val="00B17826"/>
    <w:rsid w:val="00B325E3"/>
    <w:rsid w:val="00B32A3C"/>
    <w:rsid w:val="00BC0F62"/>
    <w:rsid w:val="00BD3DFA"/>
    <w:rsid w:val="00C276F8"/>
    <w:rsid w:val="00C55AF5"/>
    <w:rsid w:val="00C576A9"/>
    <w:rsid w:val="00C70801"/>
    <w:rsid w:val="00C82A4E"/>
    <w:rsid w:val="00C91B90"/>
    <w:rsid w:val="00CB37D9"/>
    <w:rsid w:val="00CD6FD8"/>
    <w:rsid w:val="00D25831"/>
    <w:rsid w:val="00D54234"/>
    <w:rsid w:val="00D62042"/>
    <w:rsid w:val="00D67DEA"/>
    <w:rsid w:val="00D72141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837C9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0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1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